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4908" w:type="pct"/>
        <w:tblLook w:val="04A0" w:firstRow="1" w:lastRow="0" w:firstColumn="1" w:lastColumn="0" w:noHBand="0" w:noVBand="1"/>
      </w:tblPr>
      <w:tblGrid>
        <w:gridCol w:w="1527"/>
        <w:gridCol w:w="2354"/>
        <w:gridCol w:w="17"/>
        <w:gridCol w:w="1462"/>
        <w:gridCol w:w="993"/>
        <w:gridCol w:w="749"/>
        <w:gridCol w:w="364"/>
        <w:gridCol w:w="895"/>
        <w:gridCol w:w="1283"/>
        <w:gridCol w:w="1290"/>
        <w:gridCol w:w="1252"/>
        <w:gridCol w:w="1290"/>
        <w:gridCol w:w="1356"/>
      </w:tblGrid>
      <w:tr w:rsidR="003119B0" w:rsidRPr="00311083" w14:paraId="36018680" w14:textId="77777777" w:rsidTr="003119B0">
        <w:trPr>
          <w:trHeight w:val="552"/>
        </w:trPr>
        <w:tc>
          <w:tcPr>
            <w:tcW w:w="51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C5F90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River</w:t>
            </w:r>
          </w:p>
        </w:tc>
        <w:tc>
          <w:tcPr>
            <w:tcW w:w="7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BEE689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Description</w:t>
            </w:r>
          </w:p>
        </w:tc>
        <w:tc>
          <w:tcPr>
            <w:tcW w:w="485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30335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Climate</w:t>
            </w:r>
          </w:p>
        </w:tc>
        <w:tc>
          <w:tcPr>
            <w:tcW w:w="3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82F58F1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µgCL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73ED71" w14:textId="3831158B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F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 xml:space="preserve">2 </w:t>
            </w:r>
          </w:p>
        </w:tc>
        <w:tc>
          <w:tcPr>
            <w:tcW w:w="30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68E45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4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µ</w:t>
            </w:r>
            <w:proofErr w:type="spellStart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gC</w:t>
            </w:r>
            <w:proofErr w:type="spellEnd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L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434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80D953B" w14:textId="613B3A1B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F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4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*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eq 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22E347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µgN L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-1</w:t>
            </w:r>
          </w:p>
        </w:tc>
        <w:tc>
          <w:tcPr>
            <w:tcW w:w="42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1761BBF" w14:textId="227AEF4E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F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**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br/>
              <w:t>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eq </w:t>
            </w:r>
          </w:p>
        </w:tc>
        <w:tc>
          <w:tcPr>
            <w:tcW w:w="43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B133916" w14:textId="47A866C2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F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total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***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eq </w:t>
            </w:r>
          </w:p>
        </w:tc>
        <w:tc>
          <w:tcPr>
            <w:tcW w:w="4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B8204D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Reference</w:t>
            </w:r>
          </w:p>
        </w:tc>
      </w:tr>
      <w:tr w:rsidR="003119B0" w:rsidRPr="00311083" w14:paraId="2EBC78C8" w14:textId="77777777" w:rsidTr="003119B0">
        <w:trPr>
          <w:trHeight w:val="552"/>
        </w:trPr>
        <w:tc>
          <w:tcPr>
            <w:tcW w:w="5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391ABC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Saigon River (Vietnam)</w:t>
            </w:r>
          </w:p>
        </w:tc>
        <w:tc>
          <w:tcPr>
            <w:tcW w:w="80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677AB8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Dominated by urban, </w:t>
            </w:r>
          </w:p>
          <w:p w14:paraId="27FB9FA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0M inhabitants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B29769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Tropical</w:t>
            </w:r>
          </w:p>
        </w:tc>
        <w:tc>
          <w:tcPr>
            <w:tcW w:w="3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0B6F797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174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6451E0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5.56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49D683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5.89</w:t>
            </w: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5B375A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64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0B6662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.03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079780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8.79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EFD7AA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5.0</w:t>
            </w:r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D58478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This study</w:t>
            </w:r>
          </w:p>
        </w:tc>
      </w:tr>
      <w:tr w:rsidR="00F567E3" w:rsidRPr="00311083" w14:paraId="2AA2B892" w14:textId="77777777" w:rsidTr="003119B0">
        <w:trPr>
          <w:trHeight w:val="276"/>
        </w:trPr>
        <w:tc>
          <w:tcPr>
            <w:tcW w:w="516" w:type="pct"/>
            <w:shd w:val="clear" w:color="auto" w:fill="auto"/>
            <w:vAlign w:val="center"/>
            <w:hideMark/>
          </w:tcPr>
          <w:p w14:paraId="0F7264B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Adyar River, India</w:t>
            </w:r>
          </w:p>
        </w:tc>
        <w:tc>
          <w:tcPr>
            <w:tcW w:w="802" w:type="pct"/>
            <w:gridSpan w:val="2"/>
            <w:shd w:val="clear" w:color="auto" w:fill="auto"/>
            <w:vAlign w:val="center"/>
            <w:hideMark/>
          </w:tcPr>
          <w:p w14:paraId="328F05C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Dominated by urban, </w:t>
            </w:r>
          </w:p>
          <w:p w14:paraId="33DD140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8M inhabitants</w:t>
            </w:r>
          </w:p>
        </w:tc>
        <w:tc>
          <w:tcPr>
            <w:tcW w:w="478" w:type="pct"/>
            <w:shd w:val="clear" w:color="auto" w:fill="auto"/>
            <w:vAlign w:val="center"/>
            <w:hideMark/>
          </w:tcPr>
          <w:p w14:paraId="4355687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Tropical</w:t>
            </w:r>
          </w:p>
        </w:tc>
        <w:tc>
          <w:tcPr>
            <w:tcW w:w="336" w:type="pct"/>
            <w:shd w:val="clear" w:color="auto" w:fill="auto"/>
            <w:vAlign w:val="center"/>
            <w:hideMark/>
          </w:tcPr>
          <w:p w14:paraId="3E9591F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78" w:type="pct"/>
            <w:gridSpan w:val="2"/>
            <w:shd w:val="clear" w:color="auto" w:fill="auto"/>
            <w:vAlign w:val="center"/>
            <w:hideMark/>
          </w:tcPr>
          <w:p w14:paraId="0B0DB0C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2743D2C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756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6FF917B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28.3</w:t>
            </w:r>
          </w:p>
        </w:tc>
        <w:tc>
          <w:tcPr>
            <w:tcW w:w="436" w:type="pct"/>
            <w:shd w:val="clear" w:color="auto" w:fill="auto"/>
            <w:vAlign w:val="center"/>
            <w:hideMark/>
          </w:tcPr>
          <w:p w14:paraId="4210C7D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42</w:t>
            </w:r>
          </w:p>
        </w:tc>
        <w:tc>
          <w:tcPr>
            <w:tcW w:w="423" w:type="pct"/>
            <w:shd w:val="clear" w:color="auto" w:fill="auto"/>
            <w:vAlign w:val="center"/>
            <w:hideMark/>
          </w:tcPr>
          <w:p w14:paraId="18D03C3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13</w:t>
            </w:r>
          </w:p>
        </w:tc>
        <w:tc>
          <w:tcPr>
            <w:tcW w:w="436" w:type="pct"/>
            <w:shd w:val="clear" w:color="auto" w:fill="auto"/>
            <w:vAlign w:val="center"/>
            <w:hideMark/>
          </w:tcPr>
          <w:p w14:paraId="07A3803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14:paraId="2679D30F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af0950eb-3e21-4199-b0ca-4d7b2f150df3"/>
                <w:id w:val="1982964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yYzFiNjJlLWQxMzItNDdiYi1iOTBmLTc0OWIzYTE3NTcxMyIsIlJhbmdlTGVuZ3RoIjoyMCwiUmVmZXJlbmNlSWQiOiJkZDI1ZmFkOC03Mzg3LTRmZDgtODMxYS1mZTI0ZDFkZDViOT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hdGUyIjoiOS8yMy8yMDA4IiwiRG9pIjoiMTAuMTAxNi9qLm1hcnBvbGJ1bC4yMDA4LjA4LjAwNSIsIkVkaXRvcnMiOltdLCJFdmFsdWF0aW9uQ29tcGxleGl0eSI6MCwiRXZhbHVhdGlvblNvdXJjZVRleHRGb3JtYXQiOjAsIkdyb3VwcyI6W10sIkhhc0xhYmVsMSI6ZmFsc2UsIkhhc0xhYmVsMiI6dHJ1ZSwiS2V5d29yZHMiOltdLCJMYW5ndWFnZSI6ImVuZyIsIkxhbmd1YWdlQ29kZSI6ImVuIi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4ODE0ODkwIiwiVXJpU3RyaW5nIjoiaHR0cDovL3d3dy5uY2JpLm5sbS5uaWguZ292L3B1Ym1lZC8xODgxNDg5M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Rajkumar et al. 2008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F567E3" w:rsidRPr="00311083" w14:paraId="7C81493E" w14:textId="77777777" w:rsidTr="003119B0">
        <w:trPr>
          <w:trHeight w:val="552"/>
        </w:trPr>
        <w:tc>
          <w:tcPr>
            <w:tcW w:w="516" w:type="pct"/>
            <w:shd w:val="clear" w:color="auto" w:fill="auto"/>
            <w:vAlign w:val="center"/>
            <w:hideMark/>
          </w:tcPr>
          <w:p w14:paraId="3F8F95E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Zambezi River, Africa</w:t>
            </w:r>
          </w:p>
        </w:tc>
        <w:tc>
          <w:tcPr>
            <w:tcW w:w="802" w:type="pct"/>
            <w:gridSpan w:val="2"/>
            <w:shd w:val="clear" w:color="auto" w:fill="auto"/>
            <w:vAlign w:val="center"/>
            <w:hideMark/>
          </w:tcPr>
          <w:p w14:paraId="02758E3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Mainly mining, industrial and agricultural activities</w:t>
            </w:r>
          </w:p>
        </w:tc>
        <w:tc>
          <w:tcPr>
            <w:tcW w:w="478" w:type="pct"/>
            <w:shd w:val="clear" w:color="auto" w:fill="auto"/>
            <w:vAlign w:val="center"/>
            <w:hideMark/>
          </w:tcPr>
          <w:p w14:paraId="72DE882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Tropical</w:t>
            </w:r>
          </w:p>
        </w:tc>
        <w:tc>
          <w:tcPr>
            <w:tcW w:w="336" w:type="pct"/>
            <w:shd w:val="clear" w:color="auto" w:fill="auto"/>
            <w:vAlign w:val="center"/>
            <w:hideMark/>
          </w:tcPr>
          <w:p w14:paraId="5E1A6A1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600</w:t>
            </w:r>
          </w:p>
        </w:tc>
        <w:tc>
          <w:tcPr>
            <w:tcW w:w="378" w:type="pct"/>
            <w:gridSpan w:val="2"/>
            <w:shd w:val="clear" w:color="auto" w:fill="auto"/>
            <w:vAlign w:val="center"/>
            <w:hideMark/>
          </w:tcPr>
          <w:p w14:paraId="36657D3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2.4</w:t>
            </w:r>
          </w:p>
        </w:tc>
        <w:tc>
          <w:tcPr>
            <w:tcW w:w="303" w:type="pct"/>
            <w:shd w:val="clear" w:color="auto" w:fill="auto"/>
            <w:vAlign w:val="center"/>
            <w:hideMark/>
          </w:tcPr>
          <w:p w14:paraId="6E81F7B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1.2</w:t>
            </w:r>
          </w:p>
        </w:tc>
        <w:tc>
          <w:tcPr>
            <w:tcW w:w="434" w:type="pct"/>
            <w:shd w:val="clear" w:color="auto" w:fill="auto"/>
            <w:vAlign w:val="center"/>
            <w:hideMark/>
          </w:tcPr>
          <w:p w14:paraId="0B099CB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.36</w:t>
            </w:r>
          </w:p>
        </w:tc>
        <w:tc>
          <w:tcPr>
            <w:tcW w:w="436" w:type="pct"/>
            <w:shd w:val="clear" w:color="auto" w:fill="auto"/>
            <w:vAlign w:val="center"/>
            <w:hideMark/>
          </w:tcPr>
          <w:p w14:paraId="0ACE2C51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33</w:t>
            </w:r>
          </w:p>
        </w:tc>
        <w:tc>
          <w:tcPr>
            <w:tcW w:w="423" w:type="pct"/>
            <w:shd w:val="clear" w:color="auto" w:fill="auto"/>
            <w:vAlign w:val="center"/>
            <w:hideMark/>
          </w:tcPr>
          <w:p w14:paraId="2286E15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36" w:type="pct"/>
            <w:shd w:val="clear" w:color="auto" w:fill="auto"/>
            <w:vAlign w:val="center"/>
            <w:hideMark/>
          </w:tcPr>
          <w:p w14:paraId="2B8080A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14:paraId="7BD38424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304e7092-712d-41d0-b529-60d73257412d"/>
                <w:id w:val="-197065860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lkN2E2MzBiLWRmZTUtNDIxNi1iOGNjLWNiNDI3NzMwODZmNSIsIlJhbmdlTGVuZ3RoIjoxOSwiUmVmZXJlbmNlSWQiOiI2NTZjNmYzYy00OWUyLTQ1NWYtOTQ2OC0zMDUxNmE3ZTJmM2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NTE5NC9iZy0xMi0yNDMxLTIwMTU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1MTk0L2JnLTEyLTI0MzEtMjAxNSIsIlVyaVN0cmluZyI6Imh0dHBzOi8vZG9pLm9yZy8xMC41MTk0L2JnLTEyLTI0MzEtMjAxNS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Teodoru et al. 2015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6B1435E9" w14:textId="77777777" w:rsidTr="003119B0">
        <w:trPr>
          <w:trHeight w:val="552"/>
        </w:trPr>
        <w:tc>
          <w:tcPr>
            <w:tcW w:w="51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E3CC9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proofErr w:type="spellStart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Saribas</w:t>
            </w:r>
            <w:proofErr w:type="spellEnd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rivers, Malaysia</w:t>
            </w:r>
          </w:p>
        </w:tc>
        <w:tc>
          <w:tcPr>
            <w:tcW w:w="80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C2C29B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on-urban, dominated by oil palm plantations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4A785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Tropical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4F8DB9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0DB65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3.7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B18995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75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9C097B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C894F41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23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B2293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3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FE2CF3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3.9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B34FE7F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5928da71-028d-4039-b6cb-85cc25ab79dc"/>
                <w:id w:val="-1376537732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A5ZGE0MDE0LTVjZWEtNGI1MS1iY2E2LTZkZGEzNjY3NThmZiIsIlJhbmdlTGVuZ3RoIjoxOCwiUmVmZXJlbmNlSWQiOiJkMmE2ZTM2MC1kOTU3LTRiYmItYTgwMC1mZDRkZTZhN2I1Yjk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Müller et al. 2016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0966C4DC" w14:textId="77777777" w:rsidTr="003119B0">
        <w:trPr>
          <w:trHeight w:val="276"/>
        </w:trPr>
        <w:tc>
          <w:tcPr>
            <w:tcW w:w="5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01651B8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proofErr w:type="spellStart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nfei</w:t>
            </w:r>
            <w:proofErr w:type="spellEnd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River, China</w:t>
            </w:r>
          </w:p>
        </w:tc>
        <w:tc>
          <w:tcPr>
            <w:tcW w:w="80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EDD51C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Dominated by urban, </w:t>
            </w:r>
          </w:p>
          <w:p w14:paraId="2B96E2F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0M inhabitants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68DC807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Subtropical</w:t>
            </w:r>
          </w:p>
        </w:tc>
        <w:tc>
          <w:tcPr>
            <w:tcW w:w="3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3F8FC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8052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7B44D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9.6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90CE8D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66</w:t>
            </w: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F4E2A5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.14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4BA62E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5.7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D7227D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2.24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F6E5137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5.0</w:t>
            </w:r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62EB872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9dacdd7f-6c34-4f09-bc7f-18a224acf377"/>
                <w:id w:val="1529613062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ZmOTYzN2JmLWY5OGUtNDMzMi05MGY5LWI3YjQxYTdlMTBmNyIsIlJhbmdlTGVuZ3RoIjoxNywiUmVmZXJlbmNlSWQiOiJiMmQ3MmM5OC1hY2QxLTRkYTYtOWJlOS1lNjMwNDdhMWNkOD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Zhang et al. 2021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0B4F5198" w14:textId="77777777" w:rsidTr="003119B0">
        <w:trPr>
          <w:trHeight w:val="552"/>
        </w:trPr>
        <w:tc>
          <w:tcPr>
            <w:tcW w:w="51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69ADE6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Shark River estuary, USA</w:t>
            </w:r>
          </w:p>
        </w:tc>
        <w:tc>
          <w:tcPr>
            <w:tcW w:w="80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53BF6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Mangrove‐dominated estuary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DE2E16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Subtropical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ED35F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6E3BCB2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.048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6EE48C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E6BB70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3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58E66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E8CB2A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3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6AE55F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.1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925698E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84532808-636b-482f-8bc4-91131bb74a80"/>
                <w:id w:val="1010336194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NhM2QwMTczLTgwMWYtNDBhYy04ZmYzLWQzMmZlYzVlZDlhMiIsIlJhbmdlTGVuZ3RoIjoyMiwiUmVmZXJlbmNlSWQiOiJiZGM5N2IxMS1mYzE1LTRhNTItOWRjMi0zZmE0ZTkyMjRjYm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yOS8yMDIwSkcwMDU4MTI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I5LzIwMjBKRzAwNTgxMiIsIlVyaVN0cmluZyI6Imh0dHBzOi8vZG9pLm9yZy8xMC4xMDI5LzIwMjBKRzAwNTgxMi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Reithmaier et al. 2020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3904DAEB" w14:textId="77777777" w:rsidTr="003119B0">
        <w:trPr>
          <w:trHeight w:val="552"/>
        </w:trPr>
        <w:tc>
          <w:tcPr>
            <w:tcW w:w="51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7CF9E1F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proofErr w:type="spellStart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Guadalete</w:t>
            </w:r>
            <w:proofErr w:type="spellEnd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Estuary, Spain</w:t>
            </w:r>
          </w:p>
        </w:tc>
        <w:tc>
          <w:tcPr>
            <w:tcW w:w="80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95FF32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Receive discharge of urban effluents and agriculture crop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1007218" w14:textId="7B2F855A" w:rsidR="002B6287" w:rsidRPr="00311083" w:rsidRDefault="00A03103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Mediterranean</w:t>
            </w:r>
          </w:p>
        </w:tc>
        <w:tc>
          <w:tcPr>
            <w:tcW w:w="3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925C26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189FF8C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4C16F04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5.7</w:t>
            </w: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270DEBA1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22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5C154CA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3.84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82AF30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.22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62BACC4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  <w:vAlign w:val="center"/>
            <w:hideMark/>
          </w:tcPr>
          <w:p w14:paraId="333CA7F9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9dda2a09-0810-4b2e-87f1-e430da368649"/>
                <w:id w:val="-297150686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dkZDljYjMwLTNkZTEtNDU0Ny04Y2I4LWNjMzdmYmFmMDk4OCIsIlJhbmdlTGVuZ3RoIjoxOCwiUmVmZXJlbmNlSWQiOiJiNTg1OWMyNS1jODIyLTQ3NTMtYjI1ZS0wODg4MWVjNzI4MjU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Burgos et al. 2015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17FB5E5E" w14:textId="77777777" w:rsidTr="003119B0">
        <w:trPr>
          <w:trHeight w:val="552"/>
        </w:trPr>
        <w:tc>
          <w:tcPr>
            <w:tcW w:w="51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A4F2C9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Bay of Cádiz (SW Spain)</w:t>
            </w:r>
          </w:p>
        </w:tc>
        <w:tc>
          <w:tcPr>
            <w:tcW w:w="80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6E275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A tidal creek receiving waters of fish farm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EE8454C" w14:textId="11C2223D" w:rsidR="002B6287" w:rsidRPr="00311083" w:rsidRDefault="00A03103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Mediterranean</w:t>
            </w:r>
          </w:p>
        </w:tc>
        <w:tc>
          <w:tcPr>
            <w:tcW w:w="3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FB71E6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864</w:t>
            </w:r>
          </w:p>
        </w:tc>
        <w:tc>
          <w:tcPr>
            <w:tcW w:w="3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2F16D65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5.5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A29E85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59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4C2A9B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4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F6C5F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384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814D2A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56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1E1D5D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6.1</w:t>
            </w:r>
          </w:p>
        </w:tc>
        <w:tc>
          <w:tcPr>
            <w:tcW w:w="459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5FD5611C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c3b27aca-4880-4540-866d-ff416bf83ff2"/>
                <w:id w:val="1697960823"/>
                <w:placeholder>
                  <w:docPart w:val="B00EDB5CE33C4ED192BE21991B46897C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k5OTQyMTQyLTY1Y2QtNDQzZi1hMDkwLWY3YTI1ZWY5YmZmNyIsIlJhbmdlTGVuZ3RoIjoxOCwiUmVmZXJlbmNlSWQiOiIzOTZmYjkwMy0xMzA2LTRkODQtYWNkOC00ZmMwYzkxMmMxMjk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Ferrón et al. 2007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6C65DA35" w14:textId="77777777" w:rsidTr="003119B0">
        <w:trPr>
          <w:trHeight w:val="276"/>
        </w:trPr>
        <w:tc>
          <w:tcPr>
            <w:tcW w:w="51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216004E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Lower Seine River, France</w:t>
            </w:r>
          </w:p>
        </w:tc>
        <w:tc>
          <w:tcPr>
            <w:tcW w:w="802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BA8FA11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 xml:space="preserve">Heavily urbanized and industrialized </w:t>
            </w:r>
          </w:p>
        </w:tc>
        <w:tc>
          <w:tcPr>
            <w:tcW w:w="478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C8E4A7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Temperate</w:t>
            </w:r>
          </w:p>
        </w:tc>
        <w:tc>
          <w:tcPr>
            <w:tcW w:w="33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9CAE36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2500</w:t>
            </w:r>
          </w:p>
        </w:tc>
        <w:tc>
          <w:tcPr>
            <w:tcW w:w="378" w:type="pct"/>
            <w:gridSpan w:val="2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7821CF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NA</w:t>
            </w:r>
          </w:p>
        </w:tc>
        <w:tc>
          <w:tcPr>
            <w:tcW w:w="30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759EEF7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2.75</w:t>
            </w:r>
          </w:p>
        </w:tc>
        <w:tc>
          <w:tcPr>
            <w:tcW w:w="434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54EAF0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6DC5E335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2.5</w:t>
            </w:r>
          </w:p>
        </w:tc>
        <w:tc>
          <w:tcPr>
            <w:tcW w:w="423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5BAA695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NA</w:t>
            </w:r>
          </w:p>
        </w:tc>
        <w:tc>
          <w:tcPr>
            <w:tcW w:w="436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3398A0B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hAnsi="LM Roman 12" w:cs="Times New Roman"/>
                <w:sz w:val="20"/>
                <w:szCs w:val="20"/>
              </w:rPr>
              <w:t>NA</w:t>
            </w:r>
          </w:p>
        </w:tc>
        <w:tc>
          <w:tcPr>
            <w:tcW w:w="459" w:type="pct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0159C84D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b94d0610-7b3e-4355-a45d-8eea1b02cfd4"/>
                <w:id w:val="2131658742"/>
                <w:placeholder>
                  <w:docPart w:val="0A9AB07B3D854F28A66B5A0215FC5035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Y1Y2Q1Y2Q4LTk0OTAtNDAzZC05MmZlLTVjNzUyMWEzNjc3YSIsIlJhbmdlTGVuZ3RoIjoyMSwiUmVmZXJlbmNlSWQiOiJlMGMyMDZiYS04ZThmLTRkNjgtYjczYy05ZjcwZmRjN2Y4YTA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Marescaux et al. 2018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F567E3" w:rsidRPr="00311083" w14:paraId="401877A6" w14:textId="77777777" w:rsidTr="003119B0">
        <w:trPr>
          <w:trHeight w:val="276"/>
        </w:trPr>
        <w:tc>
          <w:tcPr>
            <w:tcW w:w="516" w:type="pct"/>
            <w:shd w:val="clear" w:color="auto" w:fill="auto"/>
            <w:vAlign w:val="center"/>
          </w:tcPr>
          <w:p w14:paraId="1A7111DA" w14:textId="702867C4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proofErr w:type="spellStart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Duliujian</w:t>
            </w:r>
            <w:proofErr w:type="spellEnd"/>
            <w:r w:rsidR="00733217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River, China</w:t>
            </w:r>
          </w:p>
        </w:tc>
        <w:tc>
          <w:tcPr>
            <w:tcW w:w="802" w:type="pct"/>
            <w:gridSpan w:val="2"/>
            <w:shd w:val="clear" w:color="auto" w:fill="auto"/>
            <w:vAlign w:val="center"/>
          </w:tcPr>
          <w:p w14:paraId="7EC69B1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atural river</w:t>
            </w:r>
          </w:p>
        </w:tc>
        <w:tc>
          <w:tcPr>
            <w:tcW w:w="478" w:type="pct"/>
            <w:shd w:val="clear" w:color="auto" w:fill="auto"/>
            <w:vAlign w:val="center"/>
          </w:tcPr>
          <w:p w14:paraId="24393C84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Warm temperate</w:t>
            </w:r>
          </w:p>
        </w:tc>
        <w:tc>
          <w:tcPr>
            <w:tcW w:w="336" w:type="pct"/>
            <w:shd w:val="clear" w:color="auto" w:fill="auto"/>
            <w:vAlign w:val="center"/>
          </w:tcPr>
          <w:p w14:paraId="42D36866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80</w:t>
            </w:r>
          </w:p>
        </w:tc>
        <w:tc>
          <w:tcPr>
            <w:tcW w:w="378" w:type="pct"/>
            <w:gridSpan w:val="2"/>
            <w:shd w:val="clear" w:color="auto" w:fill="auto"/>
            <w:vAlign w:val="center"/>
          </w:tcPr>
          <w:p w14:paraId="4358DFBB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56</w:t>
            </w:r>
          </w:p>
        </w:tc>
        <w:tc>
          <w:tcPr>
            <w:tcW w:w="303" w:type="pct"/>
            <w:shd w:val="clear" w:color="auto" w:fill="auto"/>
            <w:vAlign w:val="center"/>
          </w:tcPr>
          <w:p w14:paraId="438BD822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.2</w:t>
            </w:r>
          </w:p>
        </w:tc>
        <w:tc>
          <w:tcPr>
            <w:tcW w:w="434" w:type="pct"/>
            <w:shd w:val="clear" w:color="auto" w:fill="auto"/>
            <w:vAlign w:val="center"/>
          </w:tcPr>
          <w:p w14:paraId="66EF69F7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12</w:t>
            </w:r>
          </w:p>
        </w:tc>
        <w:tc>
          <w:tcPr>
            <w:tcW w:w="436" w:type="pct"/>
            <w:shd w:val="clear" w:color="auto" w:fill="auto"/>
            <w:vAlign w:val="center"/>
          </w:tcPr>
          <w:p w14:paraId="09C10BD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001</w:t>
            </w:r>
          </w:p>
        </w:tc>
        <w:tc>
          <w:tcPr>
            <w:tcW w:w="423" w:type="pct"/>
            <w:shd w:val="clear" w:color="auto" w:fill="auto"/>
            <w:vAlign w:val="center"/>
          </w:tcPr>
          <w:p w14:paraId="4DF0DCA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36</w:t>
            </w:r>
          </w:p>
        </w:tc>
        <w:tc>
          <w:tcPr>
            <w:tcW w:w="436" w:type="pct"/>
            <w:shd w:val="clear" w:color="auto" w:fill="auto"/>
            <w:vAlign w:val="center"/>
          </w:tcPr>
          <w:p w14:paraId="2C4EA5F3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1.0</w:t>
            </w:r>
          </w:p>
        </w:tc>
        <w:tc>
          <w:tcPr>
            <w:tcW w:w="459" w:type="pct"/>
            <w:shd w:val="clear" w:color="auto" w:fill="auto"/>
            <w:vAlign w:val="center"/>
          </w:tcPr>
          <w:p w14:paraId="60413198" w14:textId="77777777" w:rsidR="002B6287" w:rsidRPr="00311083" w:rsidRDefault="00733217" w:rsidP="00CA69B4">
            <w:pPr>
              <w:spacing w:after="0" w:line="240" w:lineRule="auto"/>
              <w:contextualSpacing/>
              <w:rPr>
                <w:rStyle w:val="Hyperlink"/>
                <w:rFonts w:ascii="LM Roman 12" w:hAnsi="LM Roman 12" w:cs="Times New Roman"/>
                <w:sz w:val="20"/>
                <w:szCs w:val="20"/>
                <w:u w:val="none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8edaecab-3bdb-45f8-845d-52f20ec7afa1"/>
                <w:id w:val="-1813236453"/>
                <w:placeholder>
                  <w:docPart w:val="D0AD5BD32B1B43FD8B18045B3E8C4D01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jc4ZTZiZTkzLTE2NzAtNGM3NS1hNWNhLWI4NTVjNTQzNWYwYiIsIlJhbmdlTGVuZ3RoIjoxNCwiUmVmZXJlbmNlSWQiOiJhODhjMjhkNC02MmI2LTQzMzYtOGMwOS1hZWEyNzJmNTM4YjE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Hu et al. 2018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3119B0" w:rsidRPr="00311083" w14:paraId="506D73F2" w14:textId="77777777" w:rsidTr="003119B0">
        <w:trPr>
          <w:trHeight w:val="552"/>
        </w:trPr>
        <w:tc>
          <w:tcPr>
            <w:tcW w:w="51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05B2F692" w14:textId="503B8A81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Po River, Italy</w:t>
            </w:r>
          </w:p>
        </w:tc>
        <w:tc>
          <w:tcPr>
            <w:tcW w:w="802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A9FBA8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Nitrate pollution. Intensive farming, 16M inhabitants</w:t>
            </w:r>
          </w:p>
        </w:tc>
        <w:tc>
          <w:tcPr>
            <w:tcW w:w="478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3D2833D9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bookmarkStart w:id="0" w:name="_Hlk79486547"/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Continental temperate</w:t>
            </w:r>
            <w:bookmarkEnd w:id="0"/>
          </w:p>
        </w:tc>
        <w:tc>
          <w:tcPr>
            <w:tcW w:w="3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4A59E12D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5483</w:t>
            </w:r>
          </w:p>
        </w:tc>
        <w:tc>
          <w:tcPr>
            <w:tcW w:w="378" w:type="pct"/>
            <w:gridSpan w:val="2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52050E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22.7</w:t>
            </w:r>
          </w:p>
        </w:tc>
        <w:tc>
          <w:tcPr>
            <w:tcW w:w="30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3CD0B7A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2.54</w:t>
            </w:r>
          </w:p>
        </w:tc>
        <w:tc>
          <w:tcPr>
            <w:tcW w:w="434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3E4BDF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0.28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1CF169E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.69</w:t>
            </w:r>
          </w:p>
        </w:tc>
        <w:tc>
          <w:tcPr>
            <w:tcW w:w="423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79809C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22.35</w:t>
            </w:r>
          </w:p>
        </w:tc>
        <w:tc>
          <w:tcPr>
            <w:tcW w:w="436" w:type="pct"/>
            <w:tcBorders>
              <w:bottom w:val="single" w:sz="4" w:space="0" w:color="auto"/>
            </w:tcBorders>
            <w:shd w:val="clear" w:color="auto" w:fill="auto"/>
            <w:vAlign w:val="center"/>
            <w:hideMark/>
          </w:tcPr>
          <w:p w14:paraId="7447E6DE" w14:textId="77777777" w:rsidR="002B6287" w:rsidRPr="00311083" w:rsidRDefault="002B628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45.3</w:t>
            </w:r>
          </w:p>
        </w:tc>
        <w:tc>
          <w:tcPr>
            <w:tcW w:w="459" w:type="pct"/>
            <w:shd w:val="clear" w:color="auto" w:fill="auto"/>
            <w:vAlign w:val="center"/>
            <w:hideMark/>
          </w:tcPr>
          <w:p w14:paraId="0570B8C8" w14:textId="77777777" w:rsidR="002B6287" w:rsidRPr="00311083" w:rsidRDefault="00733217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sdt>
              <w:sdtPr>
                <w:rPr>
                  <w:rStyle w:val="Hyperlink"/>
                  <w:rFonts w:ascii="LM Roman 12" w:hAnsi="LM Roman 12" w:cs="Times New Roman"/>
                  <w:sz w:val="20"/>
                  <w:szCs w:val="20"/>
                  <w:u w:val="none"/>
                </w:rPr>
                <w:alias w:val="To edit, see citavi.com/edit"/>
                <w:tag w:val="CitaviPlaceholder#5f133a99-12f2-4d5b-b245-ccecb909efc9"/>
                <w:id w:val="1326862281"/>
                <w:placeholder>
                  <w:docPart w:val="021504773CCC4285B57B6A963D879037"/>
                </w:placeholder>
              </w:sdtPr>
              <w:sdtEndPr>
                <w:rPr>
                  <w:rStyle w:val="Hyperlink"/>
                </w:rPr>
              </w:sdtEndPr>
              <w:sdtContent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begin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instrText>ADDIN CitaviPlaceholder{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}</w:instrTex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separate"/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t>Laini et al. 2011</w:t>
                </w:r>
                <w:r w:rsidR="002B6287" w:rsidRPr="00311083">
                  <w:rPr>
                    <w:rStyle w:val="Hyperlink"/>
                    <w:rFonts w:ascii="LM Roman 12" w:hAnsi="LM Roman 12" w:cs="Times New Roman"/>
                    <w:sz w:val="20"/>
                    <w:szCs w:val="20"/>
                    <w:u w:val="none"/>
                  </w:rPr>
                  <w:fldChar w:fldCharType="end"/>
                </w:r>
              </w:sdtContent>
            </w:sdt>
          </w:p>
        </w:tc>
      </w:tr>
      <w:tr w:rsidR="005D74B8" w:rsidRPr="00311083" w14:paraId="0A530D31" w14:textId="77777777" w:rsidTr="003119B0">
        <w:trPr>
          <w:trHeight w:val="312"/>
        </w:trPr>
        <w:tc>
          <w:tcPr>
            <w:tcW w:w="2386" w:type="pct"/>
            <w:gridSpan w:val="6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CFFC3" w14:textId="77777777" w:rsidR="004D3DE0" w:rsidRPr="00311083" w:rsidRDefault="004D3DE0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* 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4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flux in 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eq/m2/d = F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4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g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4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m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d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 xml:space="preserve">-1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x 28</w:t>
            </w:r>
          </w:p>
        </w:tc>
        <w:tc>
          <w:tcPr>
            <w:tcW w:w="2613" w:type="pct"/>
            <w:gridSpan w:val="7"/>
            <w:tcBorders>
              <w:top w:val="single" w:sz="4" w:space="0" w:color="auto"/>
            </w:tcBorders>
            <w:shd w:val="clear" w:color="auto" w:fill="auto"/>
            <w:vAlign w:val="center"/>
          </w:tcPr>
          <w:p w14:paraId="1205F9F6" w14:textId="6DD3685A" w:rsidR="004D3DE0" w:rsidRPr="00311083" w:rsidRDefault="004D3DE0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***F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 xml:space="preserve">total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is total 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equivalent flux = F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 + FCH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 xml:space="preserve">4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+ F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</w:t>
            </w:r>
          </w:p>
        </w:tc>
      </w:tr>
      <w:tr w:rsidR="005D74B8" w:rsidRPr="00311083" w14:paraId="077124C2" w14:textId="77777777" w:rsidTr="003119B0">
        <w:trPr>
          <w:trHeight w:val="312"/>
        </w:trPr>
        <w:tc>
          <w:tcPr>
            <w:tcW w:w="2386" w:type="pct"/>
            <w:gridSpan w:val="6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A58E74" w14:textId="77777777" w:rsidR="004D3DE0" w:rsidRPr="00311083" w:rsidRDefault="004D3DE0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** 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 flux in gCO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eq/m2/d = F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 gN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b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O m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>2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d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vertAlign w:val="superscript"/>
                <w:lang w:eastAsia="en-GB"/>
              </w:rPr>
              <w:t xml:space="preserve">-1 </w:t>
            </w: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>x 298</w:t>
            </w:r>
          </w:p>
        </w:tc>
        <w:tc>
          <w:tcPr>
            <w:tcW w:w="2613" w:type="pct"/>
            <w:gridSpan w:val="7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F2DB478" w14:textId="62573430" w:rsidR="004D3DE0" w:rsidRPr="00311083" w:rsidRDefault="004D3DE0" w:rsidP="00CA69B4">
            <w:pPr>
              <w:spacing w:after="0" w:line="240" w:lineRule="auto"/>
              <w:contextualSpacing/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</w:pPr>
            <w:r w:rsidRPr="00311083">
              <w:rPr>
                <w:rFonts w:ascii="LM Roman 12" w:eastAsia="Times New Roman" w:hAnsi="LM Roman 12" w:cs="Times New Roman"/>
                <w:sz w:val="20"/>
                <w:szCs w:val="20"/>
                <w:lang w:eastAsia="en-GB"/>
              </w:rPr>
              <w:t xml:space="preserve">NA is not available </w:t>
            </w:r>
          </w:p>
        </w:tc>
      </w:tr>
    </w:tbl>
    <w:p w14:paraId="1A6E148B" w14:textId="77777777" w:rsidR="00596EA4" w:rsidRPr="00311083" w:rsidRDefault="00596EA4" w:rsidP="00CA69B4">
      <w:pPr>
        <w:spacing w:line="240" w:lineRule="auto"/>
        <w:contextualSpacing/>
        <w:rPr>
          <w:rFonts w:ascii="LM Roman 12" w:hAnsi="LM Roman 12"/>
          <w:sz w:val="20"/>
          <w:szCs w:val="20"/>
        </w:rPr>
      </w:pPr>
    </w:p>
    <w:sectPr w:rsidR="00596EA4" w:rsidRPr="00311083" w:rsidSect="00796FB9">
      <w:pgSz w:w="16838" w:h="11906" w:orient="landscape" w:code="9"/>
      <w:pgMar w:top="1440" w:right="864" w:bottom="1440" w:left="8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2sDQ1NTexNDQ2tjBQ0lEKTi0uzszPAykwrAUAZsivaywAAAA="/>
  </w:docVars>
  <w:rsids>
    <w:rsidRoot w:val="002B6287"/>
    <w:rsid w:val="0017036D"/>
    <w:rsid w:val="00197278"/>
    <w:rsid w:val="002161B7"/>
    <w:rsid w:val="002B6287"/>
    <w:rsid w:val="00311083"/>
    <w:rsid w:val="003119B0"/>
    <w:rsid w:val="00340740"/>
    <w:rsid w:val="00340A6E"/>
    <w:rsid w:val="004452B8"/>
    <w:rsid w:val="004D3DE0"/>
    <w:rsid w:val="00596EA4"/>
    <w:rsid w:val="005D3B01"/>
    <w:rsid w:val="005D74B8"/>
    <w:rsid w:val="00733217"/>
    <w:rsid w:val="00796FB9"/>
    <w:rsid w:val="00882083"/>
    <w:rsid w:val="00A03103"/>
    <w:rsid w:val="00C23FA0"/>
    <w:rsid w:val="00CA69B4"/>
    <w:rsid w:val="00CB11C9"/>
    <w:rsid w:val="00CB46CA"/>
    <w:rsid w:val="00D76034"/>
    <w:rsid w:val="00E95D5D"/>
    <w:rsid w:val="00EE14D3"/>
    <w:rsid w:val="00F567E3"/>
    <w:rsid w:val="00F818FD"/>
    <w:rsid w:val="00FF0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4192A"/>
  <w15:chartTrackingRefBased/>
  <w15:docId w15:val="{60FE1717-E51E-4BD3-BD05-2B5B869E01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B6287"/>
    <w:pPr>
      <w:spacing w:after="200" w:line="276" w:lineRule="auto"/>
    </w:pPr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B628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B00EDB5CE33C4ED192BE21991B46897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83CF43-8B13-4CEB-8371-D2AD05FB6A0B}"/>
      </w:docPartPr>
      <w:docPartBody>
        <w:p w:rsidR="00A36A5D" w:rsidRDefault="00D06F31" w:rsidP="00D06F31">
          <w:pPr>
            <w:pStyle w:val="B00EDB5CE33C4ED192BE21991B46897C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A9AB07B3D854F28A66B5A0215FC503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AF2E2A-2E53-4B8C-9FF9-C40415515136}"/>
      </w:docPartPr>
      <w:docPartBody>
        <w:p w:rsidR="00A36A5D" w:rsidRDefault="00D06F31" w:rsidP="00D06F31">
          <w:pPr>
            <w:pStyle w:val="0A9AB07B3D854F28A66B5A0215FC5035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AD5BD32B1B43FD8B18045B3E8C4D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26426E-237F-4D05-9127-89C8FE6B3F93}"/>
      </w:docPartPr>
      <w:docPartBody>
        <w:p w:rsidR="00A36A5D" w:rsidRDefault="00D06F31" w:rsidP="00D06F31">
          <w:pPr>
            <w:pStyle w:val="D0AD5BD32B1B43FD8B18045B3E8C4D01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21504773CCC4285B57B6A963D8790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A3F7BD-35FC-422F-A22B-3DD621402CA0}"/>
      </w:docPartPr>
      <w:docPartBody>
        <w:p w:rsidR="00A36A5D" w:rsidRDefault="00D06F31" w:rsidP="00D06F31">
          <w:pPr>
            <w:pStyle w:val="021504773CCC4285B57B6A963D879037"/>
          </w:pPr>
          <w:r w:rsidRPr="00F40ED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M Roman 12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06F31"/>
    <w:rsid w:val="00751699"/>
    <w:rsid w:val="00A36A5D"/>
    <w:rsid w:val="00D06F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06F31"/>
    <w:rPr>
      <w:color w:val="808080"/>
    </w:rPr>
  </w:style>
  <w:style w:type="paragraph" w:customStyle="1" w:styleId="B00EDB5CE33C4ED192BE21991B46897C">
    <w:name w:val="B00EDB5CE33C4ED192BE21991B46897C"/>
    <w:rsid w:val="00D06F31"/>
  </w:style>
  <w:style w:type="paragraph" w:customStyle="1" w:styleId="0A9AB07B3D854F28A66B5A0215FC5035">
    <w:name w:val="0A9AB07B3D854F28A66B5A0215FC5035"/>
    <w:rsid w:val="00D06F31"/>
  </w:style>
  <w:style w:type="paragraph" w:customStyle="1" w:styleId="D0AD5BD32B1B43FD8B18045B3E8C4D01">
    <w:name w:val="D0AD5BD32B1B43FD8B18045B3E8C4D01"/>
    <w:rsid w:val="00D06F31"/>
  </w:style>
  <w:style w:type="paragraph" w:customStyle="1" w:styleId="021504773CCC4285B57B6A963D879037">
    <w:name w:val="021504773CCC4285B57B6A963D879037"/>
    <w:rsid w:val="00D06F3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1824</Words>
  <Characters>67403</Characters>
  <Application>Microsoft Office Word</Application>
  <DocSecurity>0</DocSecurity>
  <Lines>561</Lines>
  <Paragraphs>158</Paragraphs>
  <ScaleCrop>false</ScaleCrop>
  <Company/>
  <LinksUpToDate>false</LinksUpToDate>
  <CharactersWithSpaces>79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y dinh</dc:creator>
  <cp:keywords/>
  <dc:description/>
  <cp:lastModifiedBy>An Nguyen</cp:lastModifiedBy>
  <cp:revision>27</cp:revision>
  <cp:lastPrinted>2021-11-17T15:32:00Z</cp:lastPrinted>
  <dcterms:created xsi:type="dcterms:W3CDTF">2021-10-22T08:19:00Z</dcterms:created>
  <dcterms:modified xsi:type="dcterms:W3CDTF">2021-11-17T15:33:00Z</dcterms:modified>
</cp:coreProperties>
</file>